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363E9" w14:textId="487C2B19" w:rsidR="00AE7391" w:rsidRPr="00CD266D" w:rsidRDefault="00AE7391" w:rsidP="00CD266D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CD266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การพัฒนา</w:t>
      </w:r>
      <w:r w:rsidRPr="00CD266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ระบบคลังเวชระเบียนอิเล็กทรอนิกส์ผู้ป่วยใน</w:t>
      </w:r>
      <w:r w:rsidRPr="00CD266D"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</w:t>
      </w:r>
      <w:r w:rsidRPr="00CD266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โรงพยาบาลภูสิงห์ จังหวัดศรีสะเกษ</w:t>
      </w:r>
    </w:p>
    <w:p w14:paraId="563D25CF" w14:textId="2364EFAD" w:rsidR="00AE7391" w:rsidRPr="00615F93" w:rsidRDefault="00615F93" w:rsidP="00AE7391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  <w:cs/>
        </w:rPr>
      </w:pPr>
      <w:r w:rsidRPr="00615F93">
        <w:rPr>
          <w:rFonts w:ascii="TH SarabunPSK" w:eastAsia="Times New Roman" w:hAnsi="TH SarabunPSK" w:cs="TH SarabunPSK"/>
          <w:b/>
          <w:bCs/>
          <w:sz w:val="36"/>
          <w:szCs w:val="36"/>
        </w:rPr>
        <w:t>DEVELOPMENT OF AN ELECTRONIC INPATIENT MEDICAL RECORD ARCHIVE SYSTEM</w:t>
      </w:r>
      <w:r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</w:t>
      </w:r>
      <w:r w:rsidRPr="00615F93">
        <w:rPr>
          <w:rFonts w:ascii="TH SarabunPSK" w:eastAsia="Times New Roman" w:hAnsi="TH SarabunPSK" w:cs="TH SarabunPSK"/>
          <w:b/>
          <w:bCs/>
          <w:sz w:val="36"/>
          <w:szCs w:val="36"/>
        </w:rPr>
        <w:t>AT PHUSING HOSPITAL, SISAKET PROVINCE</w:t>
      </w:r>
    </w:p>
    <w:p w14:paraId="639E19CF" w14:textId="77777777" w:rsidR="00ED617D" w:rsidRPr="00615F93" w:rsidRDefault="00ED617D" w:rsidP="00ED617D">
      <w:pPr>
        <w:tabs>
          <w:tab w:val="left" w:pos="454"/>
          <w:tab w:val="left" w:pos="1418"/>
        </w:tabs>
        <w:spacing w:after="0" w:line="240" w:lineRule="auto"/>
        <w:jc w:val="right"/>
        <w:rPr>
          <w:rFonts w:ascii="TH SarabunPSK" w:eastAsia="Times New Roman" w:hAnsi="TH SarabunPSK" w:cs="TH SarabunPSK"/>
          <w:sz w:val="28"/>
        </w:rPr>
      </w:pPr>
      <w:r w:rsidRPr="00615F93">
        <w:rPr>
          <w:rFonts w:ascii="TH SarabunPSK" w:eastAsia="Times New Roman" w:hAnsi="TH SarabunPSK" w:cs="TH SarabunPSK" w:hint="cs"/>
          <w:sz w:val="28"/>
          <w:cs/>
        </w:rPr>
        <w:t>นายวีรชัย  อ่อนมณี</w:t>
      </w:r>
      <w:r w:rsidRPr="00615F93">
        <w:rPr>
          <w:rFonts w:ascii="TH SarabunPSK" w:eastAsia="Times New Roman" w:hAnsi="TH SarabunPSK" w:cs="TH SarabunPSK"/>
          <w:sz w:val="28"/>
        </w:rPr>
        <w:t>,</w:t>
      </w:r>
      <w:r w:rsidRPr="00615F93">
        <w:rPr>
          <w:rFonts w:ascii="TH SarabunPSK" w:eastAsia="Times New Roman" w:hAnsi="TH SarabunPSK" w:cs="TH SarabunPSK" w:hint="cs"/>
          <w:sz w:val="28"/>
          <w:cs/>
        </w:rPr>
        <w:t>นายเอกชัย สุภาพันธ์*</w:t>
      </w:r>
    </w:p>
    <w:p w14:paraId="43510D37" w14:textId="77777777" w:rsidR="00ED617D" w:rsidRPr="00615F93" w:rsidRDefault="00ED617D" w:rsidP="00ED617D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28"/>
        </w:rPr>
      </w:pPr>
      <w:r w:rsidRPr="00615F93">
        <w:rPr>
          <w:rFonts w:ascii="TH SarabunPSK" w:eastAsia="Times New Roman" w:hAnsi="TH SarabunPSK" w:cs="TH SarabunPSK" w:hint="cs"/>
          <w:sz w:val="28"/>
          <w:cs/>
        </w:rPr>
        <w:t>*นักวิชาการคอมพิวเตอร์</w:t>
      </w:r>
      <w:r w:rsidRPr="00615F93">
        <w:rPr>
          <w:rFonts w:ascii="TH SarabunPSK" w:eastAsia="Times New Roman" w:hAnsi="TH SarabunPSK" w:cs="TH SarabunPSK"/>
          <w:sz w:val="28"/>
        </w:rPr>
        <w:t>,</w:t>
      </w:r>
      <w:r w:rsidRPr="00615F93">
        <w:rPr>
          <w:rFonts w:ascii="TH SarabunPSK" w:eastAsia="Times New Roman" w:hAnsi="TH SarabunPSK" w:cs="TH SarabunPSK" w:hint="cs"/>
          <w:sz w:val="28"/>
          <w:cs/>
        </w:rPr>
        <w:t xml:space="preserve"> นักวิชาการคอมพิวเตอร์ปฏิบัติการ โรงพยาบาลภูสิงห์</w:t>
      </w:r>
    </w:p>
    <w:p w14:paraId="1774C9DB" w14:textId="77777777" w:rsidR="00ED617D" w:rsidRPr="00615F93" w:rsidRDefault="00ED617D" w:rsidP="00ED617D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28"/>
        </w:rPr>
      </w:pPr>
      <w:r w:rsidRPr="00615F93">
        <w:rPr>
          <w:rFonts w:ascii="TH SarabunPSK" w:eastAsia="Times New Roman" w:hAnsi="TH SarabunPSK" w:cs="TH SarabunPSK" w:hint="cs"/>
          <w:sz w:val="28"/>
          <w:cs/>
        </w:rPr>
        <w:t>โทร</w:t>
      </w:r>
      <w:r w:rsidRPr="00615F93">
        <w:rPr>
          <w:rFonts w:ascii="TH SarabunPSK" w:eastAsia="Times New Roman" w:hAnsi="TH SarabunPSK" w:cs="TH SarabunPSK"/>
          <w:sz w:val="28"/>
          <w:cs/>
        </w:rPr>
        <w:t xml:space="preserve">: </w:t>
      </w:r>
      <w:r w:rsidRPr="00615F93">
        <w:rPr>
          <w:rFonts w:ascii="TH SarabunPSK" w:eastAsia="Times New Roman" w:hAnsi="TH SarabunPSK" w:cs="TH SarabunPSK" w:hint="cs"/>
          <w:sz w:val="28"/>
          <w:cs/>
        </w:rPr>
        <w:t>099-1013-326</w:t>
      </w:r>
      <w:r w:rsidRPr="00615F93">
        <w:rPr>
          <w:rFonts w:ascii="TH SarabunPSK" w:eastAsia="Times New Roman" w:hAnsi="TH SarabunPSK" w:cs="TH SarabunPSK"/>
          <w:sz w:val="28"/>
        </w:rPr>
        <w:t>,087-447-5757; Email</w:t>
      </w:r>
      <w:r w:rsidRPr="00615F93">
        <w:rPr>
          <w:rFonts w:ascii="TH SarabunPSK" w:eastAsia="Times New Roman" w:hAnsi="TH SarabunPSK" w:cs="TH SarabunPSK"/>
          <w:sz w:val="28"/>
          <w:cs/>
        </w:rPr>
        <w:t xml:space="preserve">: </w:t>
      </w:r>
      <w:r w:rsidRPr="00615F93">
        <w:rPr>
          <w:rFonts w:ascii="TH SarabunPSK" w:eastAsia="Times New Roman" w:hAnsi="TH SarabunPSK" w:cs="TH SarabunPSK"/>
          <w:sz w:val="28"/>
        </w:rPr>
        <w:t>sak.janenii@gmail.com,phusinghos@gmail.com</w:t>
      </w:r>
    </w:p>
    <w:p w14:paraId="3C50EEB0" w14:textId="2044E79C" w:rsidR="007A57B1" w:rsidRDefault="0011438A" w:rsidP="007A57B1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2F0738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14:paraId="2B68A025" w14:textId="6B2D713D" w:rsidR="007A57B1" w:rsidRPr="007A57B1" w:rsidRDefault="007A57B1" w:rsidP="00CD266D">
      <w:pPr>
        <w:spacing w:after="0" w:line="264" w:lineRule="auto"/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AB5C0B">
        <w:rPr>
          <w:rFonts w:ascii="TH SarabunPSK" w:hAnsi="TH SarabunPSK" w:cs="TH SarabunPSK"/>
          <w:sz w:val="32"/>
          <w:szCs w:val="32"/>
          <w:cs/>
        </w:rPr>
        <w:t>การศึกษาครั้งนี้เป็นการวิจัยเชิงปฏิบัติการ มีวัตถุประสงค์เพื่อ</w:t>
      </w:r>
      <w:r w:rsidRPr="007A57B1">
        <w:rPr>
          <w:rFonts w:ascii="TH SarabunPSK" w:hAnsi="TH SarabunPSK" w:cs="TH SarabunPSK"/>
          <w:sz w:val="32"/>
          <w:szCs w:val="32"/>
          <w:cs/>
        </w:rPr>
        <w:t>การพัฒนาระบบคลังเวชระเบียนอิเล็กทรอนิกส์ผู้ป่วยใน โรงพยาบาลภูสิงห์ จังหวัดศรีสะเกษ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AB5C0B">
        <w:rPr>
          <w:rFonts w:ascii="TH SarabunPSK" w:hAnsi="TH SarabunPSK" w:cs="TH SarabunPSK"/>
          <w:sz w:val="32"/>
          <w:szCs w:val="32"/>
        </w:rPr>
        <w:t>ระยะเวลาที่ศึกษา</w:t>
      </w:r>
      <w:proofErr w:type="spellEnd"/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AB5C0B">
        <w:rPr>
          <w:rFonts w:ascii="TH SarabunPSK" w:hAnsi="TH SarabunPSK" w:cs="TH SarabunPSK"/>
          <w:sz w:val="32"/>
          <w:szCs w:val="32"/>
        </w:rPr>
        <w:t>ตุลาคม</w:t>
      </w:r>
      <w:proofErr w:type="spellEnd"/>
      <w:r w:rsidRPr="00AB5C0B">
        <w:rPr>
          <w:rFonts w:ascii="TH SarabunPSK" w:hAnsi="TH SarabunPSK" w:cs="TH SarabunPSK"/>
          <w:sz w:val="32"/>
          <w:szCs w:val="32"/>
        </w:rPr>
        <w:t xml:space="preserve"> 256</w:t>
      </w:r>
      <w:r>
        <w:rPr>
          <w:rFonts w:ascii="TH SarabunPSK" w:hAnsi="TH SarabunPSK" w:cs="TH SarabunPSK"/>
          <w:sz w:val="32"/>
          <w:szCs w:val="32"/>
        </w:rPr>
        <w:t>8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–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มษายน</w:t>
      </w:r>
      <w:r w:rsidRPr="00AB5C0B">
        <w:rPr>
          <w:rFonts w:ascii="TH SarabunPSK" w:hAnsi="TH SarabunPSK" w:cs="TH SarabunPSK"/>
          <w:sz w:val="32"/>
          <w:szCs w:val="32"/>
        </w:rPr>
        <w:t xml:space="preserve"> 256</w:t>
      </w:r>
      <w:r>
        <w:rPr>
          <w:rFonts w:ascii="TH SarabunPSK" w:hAnsi="TH SarabunPSK" w:cs="TH SarabunPSK"/>
          <w:sz w:val="32"/>
          <w:szCs w:val="32"/>
        </w:rPr>
        <w:t>9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กลุ่มเป้าหมายประกอบด้วย แพทย์ 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คน พยาบาลวิชาชีพ 5 คน เภสัชกร 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คน นักวิชาการคอมพิวเตอร์ 2 คน  เวชสถิติ  2  คน </w:t>
      </w:r>
      <w:r w:rsidR="00CD266D">
        <w:rPr>
          <w:rFonts w:ascii="TH SarabunPSK" w:hAnsi="TH SarabunPSK" w:cs="TH SarabunPSK" w:hint="cs"/>
          <w:sz w:val="32"/>
          <w:szCs w:val="32"/>
          <w:cs/>
        </w:rPr>
        <w:t xml:space="preserve">รวม 13 คน </w:t>
      </w:r>
      <w:r w:rsidRPr="00AB5C0B">
        <w:rPr>
          <w:rFonts w:ascii="TH SarabunPSK" w:hAnsi="TH SarabunPSK" w:cs="TH SarabunPSK"/>
          <w:sz w:val="32"/>
          <w:szCs w:val="32"/>
          <w:cs/>
        </w:rPr>
        <w:t xml:space="preserve">ระยะเวลาดำเนินการ  </w:t>
      </w:r>
      <w:proofErr w:type="spellStart"/>
      <w:r w:rsidRPr="00AB5C0B">
        <w:rPr>
          <w:rFonts w:ascii="TH SarabunPSK" w:hAnsi="TH SarabunPSK" w:cs="TH SarabunPSK"/>
          <w:sz w:val="32"/>
          <w:szCs w:val="32"/>
        </w:rPr>
        <w:t>ตุลาคม</w:t>
      </w:r>
      <w:proofErr w:type="spellEnd"/>
      <w:r w:rsidRPr="00AB5C0B">
        <w:rPr>
          <w:rFonts w:ascii="TH SarabunPSK" w:hAnsi="TH SarabunPSK" w:cs="TH SarabunPSK"/>
          <w:sz w:val="32"/>
          <w:szCs w:val="32"/>
        </w:rPr>
        <w:t xml:space="preserve"> 256</w:t>
      </w:r>
      <w:r>
        <w:rPr>
          <w:rFonts w:ascii="TH SarabunPSK" w:hAnsi="TH SarabunPSK" w:cs="TH SarabunPSK"/>
          <w:sz w:val="32"/>
          <w:szCs w:val="32"/>
        </w:rPr>
        <w:t>7</w:t>
      </w:r>
      <w:r w:rsidRPr="00AB5C0B">
        <w:rPr>
          <w:rFonts w:ascii="TH SarabunPSK" w:hAnsi="TH SarabunPSK" w:cs="TH SarabunPSK"/>
          <w:sz w:val="32"/>
          <w:szCs w:val="32"/>
        </w:rPr>
        <w:t xml:space="preserve"> - </w:t>
      </w:r>
      <w:r w:rsidRPr="00AB5C0B">
        <w:rPr>
          <w:rFonts w:ascii="TH SarabunPSK" w:hAnsi="TH SarabunPSK" w:cs="TH SarabunPSK" w:hint="cs"/>
          <w:sz w:val="32"/>
          <w:szCs w:val="32"/>
          <w:cs/>
        </w:rPr>
        <w:t>มีนาคม</w:t>
      </w:r>
      <w:r w:rsidRPr="00AB5C0B">
        <w:rPr>
          <w:rFonts w:ascii="TH SarabunPSK" w:hAnsi="TH SarabunPSK" w:cs="TH SarabunPSK"/>
          <w:sz w:val="32"/>
          <w:szCs w:val="32"/>
        </w:rPr>
        <w:t xml:space="preserve"> 256</w:t>
      </w:r>
      <w:r>
        <w:rPr>
          <w:rFonts w:ascii="TH SarabunPSK" w:hAnsi="TH SarabunPSK" w:cs="TH SarabunPSK"/>
          <w:sz w:val="32"/>
          <w:szCs w:val="32"/>
        </w:rPr>
        <w:t>8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B5C0B">
        <w:rPr>
          <w:rFonts w:ascii="TH SarabunPSK" w:hAnsi="TH SarabunPSK" w:cs="TH SarabunPSK"/>
          <w:sz w:val="32"/>
          <w:szCs w:val="32"/>
          <w:cs/>
        </w:rPr>
        <w:t>เครื่องมือที่ใช้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แบบสอบถาม แบบประเมินความพึงพอใจ </w:t>
      </w:r>
      <w:r w:rsidRPr="00AB5C0B">
        <w:rPr>
          <w:rFonts w:ascii="TH SarabunPSK" w:hAnsi="TH SarabunPSK" w:cs="TH SarabunPSK"/>
          <w:sz w:val="32"/>
          <w:szCs w:val="32"/>
          <w:cs/>
        </w:rPr>
        <w:t>เครื่องมือที่ใช้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ดำเนินงาน </w:t>
      </w:r>
      <w:r w:rsidRPr="00AB5C0B">
        <w:rPr>
          <w:rFonts w:ascii="TH SarabunPSK" w:hAnsi="TH SarabunPSK" w:cs="TH SarabunPSK"/>
          <w:sz w:val="32"/>
          <w:szCs w:val="32"/>
          <w:cs/>
        </w:rPr>
        <w:t xml:space="preserve">ภาษา </w:t>
      </w:r>
      <w:r>
        <w:rPr>
          <w:rFonts w:ascii="TH SarabunPSK" w:hAnsi="TH SarabunPSK" w:cs="TH SarabunPSK"/>
          <w:sz w:val="32"/>
          <w:szCs w:val="32"/>
        </w:rPr>
        <w:t>Typescript (</w:t>
      </w:r>
      <w:proofErr w:type="spellStart"/>
      <w:r>
        <w:rPr>
          <w:rFonts w:ascii="TH SarabunPSK" w:hAnsi="TH SarabunPSK" w:cs="TH SarabunPSK"/>
          <w:sz w:val="32"/>
          <w:szCs w:val="32"/>
        </w:rPr>
        <w:t>Nextjs</w:t>
      </w:r>
      <w:proofErr w:type="spellEnd"/>
      <w:r>
        <w:rPr>
          <w:rFonts w:ascii="TH SarabunPSK" w:hAnsi="TH SarabunPSK" w:cs="TH SarabunPSK"/>
          <w:sz w:val="32"/>
          <w:szCs w:val="32"/>
        </w:rPr>
        <w:t>)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r w:rsidRPr="00AB5C0B">
        <w:rPr>
          <w:rFonts w:ascii="TH SarabunPSK" w:hAnsi="TH SarabunPSK" w:cs="TH SarabunPSK"/>
          <w:sz w:val="32"/>
          <w:szCs w:val="32"/>
          <w:cs/>
        </w:rPr>
        <w:t xml:space="preserve">ฐานข้อมูล </w:t>
      </w:r>
      <w:r w:rsidRPr="00AB5C0B">
        <w:rPr>
          <w:rFonts w:ascii="TH SarabunPSK" w:hAnsi="TH SarabunPSK" w:cs="TH SarabunPSK"/>
          <w:sz w:val="32"/>
          <w:szCs w:val="32"/>
        </w:rPr>
        <w:t xml:space="preserve">MySQL 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โปรแกรม </w:t>
      </w:r>
      <w:r w:rsidRPr="00AB5C0B">
        <w:rPr>
          <w:rFonts w:ascii="TH SarabunPSK" w:hAnsi="TH SarabunPSK" w:cs="TH SarabunPSK"/>
          <w:sz w:val="32"/>
          <w:szCs w:val="32"/>
        </w:rPr>
        <w:t xml:space="preserve">visual studio </w:t>
      </w:r>
      <w:r>
        <w:rPr>
          <w:rFonts w:ascii="TH SarabunPSK" w:hAnsi="TH SarabunPSK" w:cs="TH SarabunPSK"/>
          <w:sz w:val="32"/>
          <w:szCs w:val="32"/>
        </w:rPr>
        <w:t>code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r w:rsidRPr="00AB5C0B">
        <w:rPr>
          <w:rFonts w:ascii="TH SarabunPSK" w:hAnsi="TH SarabunPSK" w:cs="TH SarabunPSK"/>
          <w:sz w:val="32"/>
          <w:szCs w:val="32"/>
          <w:cs/>
        </w:rPr>
        <w:t>ซึ่งการวิจัยแบ่งออกเป็น 3 ระยะ คือ ระยะที่ 1 ระยะเตรียมการศึกษาสถานการณ์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r w:rsidRPr="00AB5C0B">
        <w:rPr>
          <w:rFonts w:ascii="TH SarabunPSK" w:hAnsi="TH SarabunPSK" w:cs="TH SarabunPSK"/>
          <w:sz w:val="32"/>
          <w:szCs w:val="32"/>
          <w:cs/>
        </w:rPr>
        <w:t xml:space="preserve">ปัญหา ระยะที่ 2 ระยะดำเนินการ   และระยะที่ 3 ระยะประเมินผล   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ผลการศึกษาสถานการณ์ </w:t>
      </w:r>
      <w:r w:rsidRPr="00AB5C0B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1.</w:t>
      </w:r>
      <w:r w:rsidRPr="007A57B1">
        <w:rPr>
          <w:rFonts w:ascii="TH SarabunPSK" w:hAnsi="TH SarabunPSK" w:cs="TH SarabunPSK"/>
          <w:sz w:val="32"/>
          <w:szCs w:val="32"/>
          <w:cs/>
        </w:rPr>
        <w:t>การจัดเก็บเวชระเบียนผู้ป่วยในยังอยู่ในรูปแบบเอกสารกระดาษ ทำให้เกิดปัญหาเอกสารสูญหาย ชำรุด และค้นหาได้ล่าช้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2.</w:t>
      </w:r>
      <w:r w:rsidRPr="007A57B1">
        <w:rPr>
          <w:rFonts w:ascii="TH SarabunPSK" w:hAnsi="TH SarabunPSK" w:cs="TH SarabunPSK"/>
          <w:sz w:val="32"/>
          <w:szCs w:val="32"/>
          <w:cs/>
        </w:rPr>
        <w:t>การค้นหาเวชระเบียนผู้ป่วยใช้เวลานาน ส่งผลกระทบต่อการให้บริการและการสืบค้นข้อมูลย้อนหลั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3.</w:t>
      </w:r>
      <w:r w:rsidRPr="007A57B1">
        <w:rPr>
          <w:rFonts w:ascii="TH SarabunPSK" w:hAnsi="TH SarabunPSK" w:cs="TH SarabunPSK"/>
          <w:sz w:val="32"/>
          <w:szCs w:val="32"/>
          <w:cs/>
        </w:rPr>
        <w:t>พื้นที่จัดเก็บเวชระเบียนไม่เพียงพอ และมีค่าใช้จ่ายในการบริหารจัดการเอกสารจำนวนม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4.</w:t>
      </w:r>
      <w:r w:rsidRPr="007A57B1">
        <w:rPr>
          <w:rFonts w:ascii="TH SarabunPSK" w:hAnsi="TH SarabunPSK" w:cs="TH SarabunPSK"/>
          <w:sz w:val="32"/>
          <w:szCs w:val="32"/>
          <w:cs/>
        </w:rPr>
        <w:t>การเข้าถึงข้อมูลเวชระเบียนยังไม่มีระบบกำหนดสิทธิ์ผู้ใช้งานอย่างชัดเจน ทำให้มีความเสี่ยงด้านความปลอดภัยของข้อมูลผู้ป่ว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5.</w:t>
      </w:r>
      <w:r w:rsidRPr="007A57B1">
        <w:rPr>
          <w:rFonts w:ascii="TH SarabunPSK" w:hAnsi="TH SarabunPSK" w:cs="TH SarabunPSK"/>
          <w:sz w:val="32"/>
          <w:szCs w:val="32"/>
          <w:cs/>
        </w:rPr>
        <w:t>บุคลากรยังขาดระบบสำหรับสืบค้นและเรียกดูเวชระเบียนอิเล็กทรอนิกส์ที่สะดวกและรวดเร็ว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 แนวทางการพัฒนา 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Pr="007A57B1">
        <w:rPr>
          <w:rFonts w:ascii="TH SarabunPSK" w:hAnsi="TH SarabunPSK" w:cs="TH SarabunPSK"/>
          <w:sz w:val="32"/>
          <w:szCs w:val="32"/>
          <w:cs/>
        </w:rPr>
        <w:t>ประชุมวิเคราะห์ปัญหาและแนวทางการปรับปรุงร่วมกันของทีมสหสาขาวิชาชีพ</w:t>
      </w:r>
      <w:r w:rsidRPr="007A57B1">
        <w:rPr>
          <w:rFonts w:ascii="TH SarabunPSK" w:hAnsi="TH SarabunPSK" w:cs="TH SarabunPSK"/>
          <w:sz w:val="32"/>
          <w:szCs w:val="32"/>
        </w:rPr>
        <w:t xml:space="preserve"> </w:t>
      </w:r>
    </w:p>
    <w:p w14:paraId="11ACBF92" w14:textId="482BD6B6" w:rsidR="007A57B1" w:rsidRPr="00AB5C0B" w:rsidRDefault="007A57B1" w:rsidP="00CD266D">
      <w:pPr>
        <w:spacing w:after="0" w:line="264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</w:t>
      </w:r>
      <w:r w:rsidRPr="007A57B1">
        <w:rPr>
          <w:rFonts w:ascii="TH SarabunPSK" w:hAnsi="TH SarabunPSK" w:cs="TH SarabunPSK"/>
          <w:sz w:val="32"/>
          <w:szCs w:val="32"/>
          <w:cs/>
        </w:rPr>
        <w:t>ออกแบบและพัฒนาระบบคลังเวชระเบียนอิเล็กทรอนิกส์ผู้ป่วยในสำหรับจัดเก็บและสืบค้นข้อมูลเวชระเบียน</w:t>
      </w:r>
      <w:r w:rsidRPr="007A57B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3.</w:t>
      </w:r>
      <w:r w:rsidRPr="007A57B1">
        <w:rPr>
          <w:rFonts w:ascii="TH SarabunPSK" w:hAnsi="TH SarabunPSK" w:cs="TH SarabunPSK"/>
          <w:sz w:val="32"/>
          <w:szCs w:val="32"/>
          <w:cs/>
        </w:rPr>
        <w:t>พัฒนาระบบสแกนและ</w:t>
      </w:r>
      <w:proofErr w:type="spellStart"/>
      <w:r w:rsidRPr="007A57B1">
        <w:rPr>
          <w:rFonts w:ascii="TH SarabunPSK" w:hAnsi="TH SarabunPSK" w:cs="TH SarabunPSK"/>
          <w:sz w:val="32"/>
          <w:szCs w:val="32"/>
          <w:cs/>
        </w:rPr>
        <w:t>อัปโห</w:t>
      </w:r>
      <w:proofErr w:type="spellEnd"/>
      <w:r w:rsidRPr="007A57B1">
        <w:rPr>
          <w:rFonts w:ascii="TH SarabunPSK" w:hAnsi="TH SarabunPSK" w:cs="TH SarabunPSK"/>
          <w:sz w:val="32"/>
          <w:szCs w:val="32"/>
          <w:cs/>
        </w:rPr>
        <w:t>ลดเอกสารเวชระเบียนเข้าสู่ระบบฐานข้อมูลกลาง</w:t>
      </w:r>
      <w:r w:rsidRPr="007A57B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4.</w:t>
      </w:r>
      <w:r w:rsidRPr="007A57B1">
        <w:rPr>
          <w:rFonts w:ascii="TH SarabunPSK" w:hAnsi="TH SarabunPSK" w:cs="TH SarabunPSK"/>
          <w:sz w:val="32"/>
          <w:szCs w:val="32"/>
          <w:cs/>
        </w:rPr>
        <w:t>กำหนดสิทธิ์การเข้าถึงข้อมูลตามระดับผู้ใช้งาน เพื่อเพิ่มความปลอดภัยของข้อมูลผู้ป่วย</w:t>
      </w:r>
      <w:r w:rsidRPr="007A57B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5.</w:t>
      </w:r>
      <w:r w:rsidRPr="007A57B1">
        <w:rPr>
          <w:rFonts w:ascii="TH SarabunPSK" w:hAnsi="TH SarabunPSK" w:cs="TH SarabunPSK"/>
          <w:sz w:val="32"/>
          <w:szCs w:val="32"/>
          <w:cs/>
        </w:rPr>
        <w:t xml:space="preserve">พัฒนาระบบสืบค้นเวชระเบียนด้วย </w:t>
      </w:r>
      <w:r w:rsidRPr="007A57B1">
        <w:rPr>
          <w:rFonts w:ascii="TH SarabunPSK" w:hAnsi="TH SarabunPSK" w:cs="TH SarabunPSK"/>
          <w:sz w:val="32"/>
          <w:szCs w:val="32"/>
        </w:rPr>
        <w:t xml:space="preserve">HN, AN </w:t>
      </w:r>
      <w:r w:rsidRPr="007A57B1">
        <w:rPr>
          <w:rFonts w:ascii="TH SarabunPSK" w:hAnsi="TH SarabunPSK" w:cs="TH SarabunPSK"/>
          <w:sz w:val="32"/>
          <w:szCs w:val="32"/>
          <w:cs/>
        </w:rPr>
        <w:t>และข้อมูลผู้ป่วย เพื่อเพิ่มความรวดเร็วในการค้นหาเอกสาร</w:t>
      </w:r>
      <w:r w:rsidRPr="007A57B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6.</w:t>
      </w:r>
      <w:r w:rsidRPr="007A57B1">
        <w:rPr>
          <w:rFonts w:ascii="TH SarabunPSK" w:hAnsi="TH SarabunPSK" w:cs="TH SarabunPSK"/>
          <w:sz w:val="32"/>
          <w:szCs w:val="32"/>
          <w:cs/>
        </w:rPr>
        <w:t>จัดอบรมการใช้งานระบบแก่บุคลากรที่เกี่ยวข้อง และจัดทำคู่มือการใช้งานระบบ</w:t>
      </w:r>
      <w:r w:rsidRPr="007A57B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7.</w:t>
      </w:r>
      <w:r w:rsidRPr="007A57B1">
        <w:rPr>
          <w:rFonts w:ascii="TH SarabunPSK" w:hAnsi="TH SarabunPSK" w:cs="TH SarabunPSK"/>
          <w:sz w:val="32"/>
          <w:szCs w:val="32"/>
          <w:cs/>
        </w:rPr>
        <w:t>ประเมินผลการใช้งานและความพึงพอใจของผู้ใช้งาน เพื่อนำไปปรับปรุงระบบต่อไป</w:t>
      </w:r>
      <w:r w:rsidRPr="00AB5C0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7A57B1">
        <w:rPr>
          <w:rFonts w:ascii="TH SarabunPSK" w:hAnsi="TH SarabunPSK" w:cs="TH SarabunPSK"/>
          <w:sz w:val="32"/>
          <w:szCs w:val="32"/>
          <w:cs/>
        </w:rPr>
        <w:t>ผลการพัฒนา พบว่า ระบบคลังเวชระเบียนอิเล็กทรอนิกส์ผู้ป่วยในสามารถใช้งานได้อย่างมีประสิทธิภาพ ช่วยลดระยะเวลาในการค้นหาเวชระเบียนจากเดิมเฉลี่ย 20–30 นาที เหลือไม่เกิน 1 นาที บุคลากรสามารถสืบค้นและเรียกดูเอกสารเวชระเบียนย้อนหลังได้สะดวกและรวดเร็วมากขึ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A57B1">
        <w:rPr>
          <w:rFonts w:ascii="TH SarabunPSK" w:hAnsi="TH SarabunPSK" w:cs="TH SarabunPSK"/>
          <w:sz w:val="32"/>
          <w:szCs w:val="32"/>
          <w:cs/>
        </w:rPr>
        <w:t>ระบบสามารถจัดเก็บเอกสารเวชระเบียนในรูปแบบอิเล็กทรอนิกส์ ลดปัญหาเอกสารสูญหาย ชำรุด และลดการใช้พื้นที่ในการจัดเก็บเอกสารกระดาษ อีกทั้งยังมีระบบกำหนดสิทธิ์การเข้าถึงข้อมูล ทำให้ข้อมูลผู้ป่วยมีความปลอดภัยและสามารถตรวจสอบการใช้งานย้อนหลังได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A57B1">
        <w:rPr>
          <w:rFonts w:ascii="TH SarabunPSK" w:hAnsi="TH SarabunPSK" w:cs="TH SarabunPSK"/>
          <w:sz w:val="32"/>
          <w:szCs w:val="32"/>
          <w:cs/>
        </w:rPr>
        <w:t>ผลการประเมินความพึงพอใจ พบว่า ผู้ให้บริการมีความพึงพอใจต่อระบบอยู่ในระดับร้อยละ 100 และผู้ใช้งานมีความพึงพอใจร้อยละ 90 เนื่องจากระบบช่วยเพิ่มความสะดวก รวดเร็ว และลดขั้นตอนในการค้นหาเวชระเบียนผู้ป่วย</w:t>
      </w:r>
      <w:r w:rsidRPr="00AB5C0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414A11F" w14:textId="4D369243" w:rsidR="009C0BB0" w:rsidRPr="00CD266D" w:rsidRDefault="007A57B1" w:rsidP="00CD266D">
      <w:pPr>
        <w:spacing w:after="0"/>
        <w:ind w:firstLine="720"/>
        <w:jc w:val="both"/>
        <w:rPr>
          <w:rFonts w:ascii="TH SarabunPSK" w:eastAsia="Cordia New" w:hAnsi="TH SarabunPSK" w:cs="TH SarabunPSK"/>
          <w:b/>
          <w:bCs/>
          <w:sz w:val="36"/>
          <w:szCs w:val="36"/>
          <w:cs/>
        </w:rPr>
      </w:pPr>
      <w:r w:rsidRPr="00964F36">
        <w:rPr>
          <w:rFonts w:ascii="TH SarabunPSK" w:hAnsi="TH SarabunPSK" w:cs="TH SarabunPSK"/>
          <w:b/>
          <w:bCs/>
          <w:sz w:val="32"/>
          <w:szCs w:val="32"/>
          <w:cs/>
        </w:rPr>
        <w:t>คำสำคัญ :</w:t>
      </w:r>
      <w:r w:rsidRPr="00964F3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64F36">
        <w:rPr>
          <w:rFonts w:ascii="TH SarabunPSK" w:hAnsi="TH SarabunPSK" w:cs="TH SarabunPSK"/>
          <w:sz w:val="32"/>
          <w:szCs w:val="32"/>
          <w:cs/>
        </w:rPr>
        <w:t>เวชระเบียนอิเล็กทรอนิกส์</w:t>
      </w:r>
      <w:r w:rsidRPr="00964F36">
        <w:rPr>
          <w:rFonts w:ascii="TH SarabunPSK" w:hAnsi="TH SarabunPSK" w:cs="TH SarabunPSK"/>
          <w:sz w:val="32"/>
          <w:szCs w:val="32"/>
        </w:rPr>
        <w:t xml:space="preserve">, </w:t>
      </w:r>
      <w:r w:rsidRPr="00964F36">
        <w:rPr>
          <w:rFonts w:ascii="TH SarabunPSK" w:hAnsi="TH SarabunPSK" w:cs="TH SarabunPSK"/>
          <w:sz w:val="32"/>
          <w:szCs w:val="32"/>
          <w:cs/>
        </w:rPr>
        <w:t>ระบบคลังเวชระเบียน</w:t>
      </w:r>
      <w:r w:rsidRPr="00964F36">
        <w:rPr>
          <w:rFonts w:ascii="TH SarabunPSK" w:hAnsi="TH SarabunPSK" w:cs="TH SarabunPSK"/>
          <w:sz w:val="32"/>
          <w:szCs w:val="32"/>
        </w:rPr>
        <w:t xml:space="preserve">, </w:t>
      </w:r>
      <w:r w:rsidRPr="00964F36">
        <w:rPr>
          <w:rFonts w:ascii="TH SarabunPSK" w:hAnsi="TH SarabunPSK" w:cs="TH SarabunPSK"/>
          <w:sz w:val="32"/>
          <w:szCs w:val="32"/>
          <w:cs/>
        </w:rPr>
        <w:t>ผู้ป่วยใน</w:t>
      </w:r>
      <w:r w:rsidRPr="00964F36">
        <w:rPr>
          <w:rFonts w:ascii="TH SarabunPSK" w:hAnsi="TH SarabunPSK" w:cs="TH SarabunPSK"/>
          <w:sz w:val="32"/>
          <w:szCs w:val="32"/>
        </w:rPr>
        <w:t xml:space="preserve">, </w:t>
      </w:r>
      <w:r w:rsidRPr="00964F36">
        <w:rPr>
          <w:rFonts w:ascii="TH SarabunPSK" w:hAnsi="TH SarabunPSK" w:cs="TH SarabunPSK"/>
          <w:sz w:val="32"/>
          <w:szCs w:val="32"/>
          <w:cs/>
        </w:rPr>
        <w:t>การสแกนเอกสาร</w:t>
      </w:r>
      <w:r w:rsidRPr="00964F36">
        <w:rPr>
          <w:rFonts w:ascii="TH SarabunPSK" w:hAnsi="TH SarabunPSK" w:cs="TH SarabunPSK"/>
          <w:sz w:val="32"/>
          <w:szCs w:val="32"/>
        </w:rPr>
        <w:t xml:space="preserve">, </w:t>
      </w:r>
      <w:r w:rsidRPr="00964F36">
        <w:rPr>
          <w:rFonts w:ascii="TH SarabunPSK" w:hAnsi="TH SarabunPSK" w:cs="TH SarabunPSK"/>
          <w:sz w:val="32"/>
          <w:szCs w:val="32"/>
          <w:cs/>
        </w:rPr>
        <w:t>ระบบสารสนเทศโรงพยาบาล</w:t>
      </w:r>
      <w:r w:rsidRPr="00964F36">
        <w:rPr>
          <w:rFonts w:ascii="TH SarabunPSK" w:hAnsi="TH SarabunPSK" w:cs="TH SarabunPSK"/>
          <w:sz w:val="32"/>
          <w:szCs w:val="32"/>
        </w:rPr>
        <w:t xml:space="preserve">, </w:t>
      </w:r>
      <w:r w:rsidRPr="00964F36">
        <w:rPr>
          <w:rFonts w:ascii="TH SarabunPSK" w:hAnsi="TH SarabunPSK" w:cs="TH SarabunPSK"/>
          <w:sz w:val="32"/>
          <w:szCs w:val="32"/>
          <w:cs/>
        </w:rPr>
        <w:t>การจัดเก็บข้อมูลทางการแพทย์</w:t>
      </w:r>
      <w:r w:rsidRPr="00964F36">
        <w:rPr>
          <w:rFonts w:ascii="TH SarabunPSK" w:hAnsi="TH SarabunPSK" w:cs="TH SarabunPSK"/>
          <w:sz w:val="32"/>
          <w:szCs w:val="32"/>
        </w:rPr>
        <w:t xml:space="preserve">, </w:t>
      </w:r>
      <w:r w:rsidRPr="00964F36">
        <w:rPr>
          <w:rFonts w:ascii="TH SarabunPSK" w:hAnsi="TH SarabunPSK" w:cs="TH SarabunPSK"/>
          <w:sz w:val="32"/>
          <w:szCs w:val="32"/>
          <w:cs/>
        </w:rPr>
        <w:t>ความปลอดภัยของข้อมูลผู้ป่วย</w:t>
      </w:r>
    </w:p>
    <w:sectPr w:rsidR="009C0BB0" w:rsidRPr="00CD266D" w:rsidSect="00615F93">
      <w:headerReference w:type="default" r:id="rId8"/>
      <w:pgSz w:w="11906" w:h="16838" w:code="9"/>
      <w:pgMar w:top="1440" w:right="1418" w:bottom="1276" w:left="1440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97CB4" w14:textId="77777777" w:rsidR="00C3447D" w:rsidRDefault="00C3447D" w:rsidP="000B1884">
      <w:pPr>
        <w:spacing w:after="0" w:line="240" w:lineRule="auto"/>
      </w:pPr>
      <w:r>
        <w:separator/>
      </w:r>
    </w:p>
  </w:endnote>
  <w:endnote w:type="continuationSeparator" w:id="0">
    <w:p w14:paraId="00BAAD08" w14:textId="77777777" w:rsidR="00C3447D" w:rsidRDefault="00C3447D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BCCA15FC-4D91-429B-B719-32C993540742}"/>
    <w:embedBold r:id="rId2" w:fontKey="{6678FF18-DFB7-410A-8E8C-DC9D3F1C6F0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E916C" w14:textId="77777777" w:rsidR="00C3447D" w:rsidRDefault="00C3447D" w:rsidP="000B1884">
      <w:pPr>
        <w:spacing w:after="0" w:line="240" w:lineRule="auto"/>
      </w:pPr>
      <w:r>
        <w:separator/>
      </w:r>
    </w:p>
  </w:footnote>
  <w:footnote w:type="continuationSeparator" w:id="0">
    <w:p w14:paraId="09340BF1" w14:textId="77777777" w:rsidR="00C3447D" w:rsidRDefault="00C3447D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8CE02" w14:textId="6CB33E7D" w:rsidR="00BE1D16" w:rsidRPr="00C23360" w:rsidRDefault="00BE1D16">
    <w:pPr>
      <w:pStyle w:val="Header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12DF2"/>
    <w:multiLevelType w:val="hybridMultilevel"/>
    <w:tmpl w:val="E940BE5A"/>
    <w:lvl w:ilvl="0" w:tplc="0652E162">
      <w:start w:val="5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DA46165"/>
    <w:multiLevelType w:val="multilevel"/>
    <w:tmpl w:val="9704F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  <w:lang w:bidi="th-TH"/>
      </w:rPr>
    </w:lvl>
    <w:lvl w:ilvl="2">
      <w:start w:val="6"/>
      <w:numFmt w:val="bullet"/>
      <w:lvlText w:val="-"/>
      <w:lvlJc w:val="left"/>
      <w:pPr>
        <w:ind w:left="2160" w:hanging="360"/>
      </w:pPr>
      <w:rPr>
        <w:rFonts w:ascii="TH SarabunPSK" w:eastAsiaTheme="minorHAnsi" w:hAnsi="TH SarabunPSK" w:cs="TH SarabunPSK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E469BD"/>
    <w:multiLevelType w:val="multilevel"/>
    <w:tmpl w:val="4118C110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bCs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num w:numId="1" w16cid:durableId="1866406380">
    <w:abstractNumId w:val="2"/>
  </w:num>
  <w:num w:numId="2" w16cid:durableId="986861279">
    <w:abstractNumId w:val="5"/>
  </w:num>
  <w:num w:numId="3" w16cid:durableId="567769695">
    <w:abstractNumId w:val="9"/>
  </w:num>
  <w:num w:numId="4" w16cid:durableId="405998749">
    <w:abstractNumId w:val="4"/>
  </w:num>
  <w:num w:numId="5" w16cid:durableId="1852986483">
    <w:abstractNumId w:val="10"/>
  </w:num>
  <w:num w:numId="6" w16cid:durableId="1727605958">
    <w:abstractNumId w:val="0"/>
  </w:num>
  <w:num w:numId="7" w16cid:durableId="682436651">
    <w:abstractNumId w:val="3"/>
  </w:num>
  <w:num w:numId="8" w16cid:durableId="2091081477">
    <w:abstractNumId w:val="1"/>
  </w:num>
  <w:num w:numId="9" w16cid:durableId="245581345">
    <w:abstractNumId w:val="6"/>
  </w:num>
  <w:num w:numId="10" w16cid:durableId="1708524851">
    <w:abstractNumId w:val="8"/>
  </w:num>
  <w:num w:numId="11" w16cid:durableId="1078751207">
    <w:abstractNumId w:val="11"/>
  </w:num>
  <w:num w:numId="12" w16cid:durableId="378091669">
    <w:abstractNumId w:val="12"/>
  </w:num>
  <w:num w:numId="13" w16cid:durableId="13232672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6D30"/>
    <w:rsid w:val="00031337"/>
    <w:rsid w:val="00041E5A"/>
    <w:rsid w:val="00042462"/>
    <w:rsid w:val="000427D6"/>
    <w:rsid w:val="0004795C"/>
    <w:rsid w:val="00047C5B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2D87"/>
    <w:rsid w:val="000E3462"/>
    <w:rsid w:val="000E7319"/>
    <w:rsid w:val="000F1019"/>
    <w:rsid w:val="000F1CFE"/>
    <w:rsid w:val="000F75F8"/>
    <w:rsid w:val="000F7B44"/>
    <w:rsid w:val="00106B6D"/>
    <w:rsid w:val="00111703"/>
    <w:rsid w:val="0011438A"/>
    <w:rsid w:val="00126E14"/>
    <w:rsid w:val="00131F26"/>
    <w:rsid w:val="00132C2D"/>
    <w:rsid w:val="001442B6"/>
    <w:rsid w:val="0016067D"/>
    <w:rsid w:val="001611FA"/>
    <w:rsid w:val="00163CB8"/>
    <w:rsid w:val="00163E63"/>
    <w:rsid w:val="00180FFC"/>
    <w:rsid w:val="001814B3"/>
    <w:rsid w:val="001909B3"/>
    <w:rsid w:val="001961A0"/>
    <w:rsid w:val="001A07E2"/>
    <w:rsid w:val="001A09DF"/>
    <w:rsid w:val="001A198D"/>
    <w:rsid w:val="001A615D"/>
    <w:rsid w:val="001A7B6D"/>
    <w:rsid w:val="001B014F"/>
    <w:rsid w:val="001B0A54"/>
    <w:rsid w:val="001B207F"/>
    <w:rsid w:val="001B40BB"/>
    <w:rsid w:val="001B5E1C"/>
    <w:rsid w:val="001B5EEE"/>
    <w:rsid w:val="001B7358"/>
    <w:rsid w:val="001C189C"/>
    <w:rsid w:val="001D0F70"/>
    <w:rsid w:val="001D6FAE"/>
    <w:rsid w:val="001D7043"/>
    <w:rsid w:val="001F0B49"/>
    <w:rsid w:val="001F62AE"/>
    <w:rsid w:val="001F786E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A0A55"/>
    <w:rsid w:val="002A4452"/>
    <w:rsid w:val="002B6CDB"/>
    <w:rsid w:val="002B7A8D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24EE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5416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A29"/>
    <w:rsid w:val="004F7D76"/>
    <w:rsid w:val="00512A23"/>
    <w:rsid w:val="00514599"/>
    <w:rsid w:val="00515601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7ECD"/>
    <w:rsid w:val="005800A1"/>
    <w:rsid w:val="005802CE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6A4C"/>
    <w:rsid w:val="005F6FC8"/>
    <w:rsid w:val="00601673"/>
    <w:rsid w:val="0060392E"/>
    <w:rsid w:val="006061A5"/>
    <w:rsid w:val="00610B9C"/>
    <w:rsid w:val="00615F93"/>
    <w:rsid w:val="006169CC"/>
    <w:rsid w:val="006174E6"/>
    <w:rsid w:val="0062484A"/>
    <w:rsid w:val="006436E2"/>
    <w:rsid w:val="00646F5F"/>
    <w:rsid w:val="00653AF8"/>
    <w:rsid w:val="006550AF"/>
    <w:rsid w:val="00655E98"/>
    <w:rsid w:val="00655F1D"/>
    <w:rsid w:val="006612DC"/>
    <w:rsid w:val="00662A48"/>
    <w:rsid w:val="006650F0"/>
    <w:rsid w:val="00665DF6"/>
    <w:rsid w:val="00667DC2"/>
    <w:rsid w:val="006729C7"/>
    <w:rsid w:val="00694603"/>
    <w:rsid w:val="0069632E"/>
    <w:rsid w:val="006A0C3C"/>
    <w:rsid w:val="006B5873"/>
    <w:rsid w:val="006E47AC"/>
    <w:rsid w:val="00703209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34F9"/>
    <w:rsid w:val="00796B10"/>
    <w:rsid w:val="00797A9C"/>
    <w:rsid w:val="007A57B1"/>
    <w:rsid w:val="007C0EBD"/>
    <w:rsid w:val="007C5030"/>
    <w:rsid w:val="007C6BAE"/>
    <w:rsid w:val="007D4E11"/>
    <w:rsid w:val="007D7FD4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9135D3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64F36"/>
    <w:rsid w:val="00973C15"/>
    <w:rsid w:val="00973CC9"/>
    <w:rsid w:val="00986249"/>
    <w:rsid w:val="0098722C"/>
    <w:rsid w:val="009970C9"/>
    <w:rsid w:val="00997D7C"/>
    <w:rsid w:val="009A7402"/>
    <w:rsid w:val="009B7053"/>
    <w:rsid w:val="009C0BB0"/>
    <w:rsid w:val="009C5D09"/>
    <w:rsid w:val="009D4D4B"/>
    <w:rsid w:val="009E3E0F"/>
    <w:rsid w:val="009E58F1"/>
    <w:rsid w:val="00A10D60"/>
    <w:rsid w:val="00A12534"/>
    <w:rsid w:val="00A26699"/>
    <w:rsid w:val="00A27ADC"/>
    <w:rsid w:val="00A27EF2"/>
    <w:rsid w:val="00A30B9F"/>
    <w:rsid w:val="00A35CDA"/>
    <w:rsid w:val="00A370F1"/>
    <w:rsid w:val="00A40BE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51C5"/>
    <w:rsid w:val="00AA61DF"/>
    <w:rsid w:val="00AB0BAF"/>
    <w:rsid w:val="00AB528E"/>
    <w:rsid w:val="00AB695B"/>
    <w:rsid w:val="00AC72D4"/>
    <w:rsid w:val="00AD0CB2"/>
    <w:rsid w:val="00AD3F98"/>
    <w:rsid w:val="00AD5661"/>
    <w:rsid w:val="00AE2BB9"/>
    <w:rsid w:val="00AE41B6"/>
    <w:rsid w:val="00AE7391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1A25"/>
    <w:rsid w:val="00B256D3"/>
    <w:rsid w:val="00B312C9"/>
    <w:rsid w:val="00B314C8"/>
    <w:rsid w:val="00B359D6"/>
    <w:rsid w:val="00B36158"/>
    <w:rsid w:val="00B42005"/>
    <w:rsid w:val="00B43AE8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57DF"/>
    <w:rsid w:val="00B97FED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5984"/>
    <w:rsid w:val="00BF66CD"/>
    <w:rsid w:val="00C107D0"/>
    <w:rsid w:val="00C11AAD"/>
    <w:rsid w:val="00C13451"/>
    <w:rsid w:val="00C14777"/>
    <w:rsid w:val="00C154F1"/>
    <w:rsid w:val="00C23360"/>
    <w:rsid w:val="00C25D2F"/>
    <w:rsid w:val="00C26630"/>
    <w:rsid w:val="00C30E42"/>
    <w:rsid w:val="00C3447D"/>
    <w:rsid w:val="00C45B1F"/>
    <w:rsid w:val="00C5785B"/>
    <w:rsid w:val="00C60280"/>
    <w:rsid w:val="00C627FE"/>
    <w:rsid w:val="00C6521D"/>
    <w:rsid w:val="00C70976"/>
    <w:rsid w:val="00C9220C"/>
    <w:rsid w:val="00C97527"/>
    <w:rsid w:val="00CA10FE"/>
    <w:rsid w:val="00CA52F8"/>
    <w:rsid w:val="00CB173A"/>
    <w:rsid w:val="00CB7737"/>
    <w:rsid w:val="00CC13CF"/>
    <w:rsid w:val="00CD0D14"/>
    <w:rsid w:val="00CD266D"/>
    <w:rsid w:val="00CD5067"/>
    <w:rsid w:val="00CD5FEC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2A8D"/>
    <w:rsid w:val="00D7332F"/>
    <w:rsid w:val="00D75621"/>
    <w:rsid w:val="00D7649D"/>
    <w:rsid w:val="00D817CC"/>
    <w:rsid w:val="00D854D2"/>
    <w:rsid w:val="00D90426"/>
    <w:rsid w:val="00D93A3F"/>
    <w:rsid w:val="00DA41B3"/>
    <w:rsid w:val="00DA79D6"/>
    <w:rsid w:val="00DB6F59"/>
    <w:rsid w:val="00DC41E9"/>
    <w:rsid w:val="00DC5AC4"/>
    <w:rsid w:val="00DC79F0"/>
    <w:rsid w:val="00DD132B"/>
    <w:rsid w:val="00DD4075"/>
    <w:rsid w:val="00DD4521"/>
    <w:rsid w:val="00DD5762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3077E"/>
    <w:rsid w:val="00E54AC4"/>
    <w:rsid w:val="00E54CA6"/>
    <w:rsid w:val="00E6322C"/>
    <w:rsid w:val="00E6716A"/>
    <w:rsid w:val="00E71725"/>
    <w:rsid w:val="00E727A9"/>
    <w:rsid w:val="00E772A3"/>
    <w:rsid w:val="00E80690"/>
    <w:rsid w:val="00E847B9"/>
    <w:rsid w:val="00E85967"/>
    <w:rsid w:val="00E95BFC"/>
    <w:rsid w:val="00EA204A"/>
    <w:rsid w:val="00EA3547"/>
    <w:rsid w:val="00EB17F7"/>
    <w:rsid w:val="00EB1B08"/>
    <w:rsid w:val="00EB3D99"/>
    <w:rsid w:val="00EB6BD5"/>
    <w:rsid w:val="00EC50F5"/>
    <w:rsid w:val="00EC78A2"/>
    <w:rsid w:val="00ED00E6"/>
    <w:rsid w:val="00ED1368"/>
    <w:rsid w:val="00ED617D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404E"/>
    <w:rsid w:val="00F329E6"/>
    <w:rsid w:val="00F34F43"/>
    <w:rsid w:val="00F35EB2"/>
    <w:rsid w:val="00F43AE3"/>
    <w:rsid w:val="00F44344"/>
    <w:rsid w:val="00F45FCE"/>
    <w:rsid w:val="00F47FC1"/>
    <w:rsid w:val="00F51C32"/>
    <w:rsid w:val="00F56209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C144C"/>
  <w15:docId w15:val="{EE46D289-F051-4A45-8BE5-39F4B787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18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884"/>
  </w:style>
  <w:style w:type="paragraph" w:styleId="Footer">
    <w:name w:val="footer"/>
    <w:basedOn w:val="Normal"/>
    <w:link w:val="FooterChar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884"/>
  </w:style>
  <w:style w:type="paragraph" w:styleId="BalloonText">
    <w:name w:val="Balloon Text"/>
    <w:basedOn w:val="Normal"/>
    <w:link w:val="BalloonTextChar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CB173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680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80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8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Normal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DefaultParagraphFont"/>
    <w:uiPriority w:val="99"/>
    <w:rsid w:val="00BE60BF"/>
    <w:rPr>
      <w:rFonts w:cs="Times New Roman"/>
      <w:b/>
      <w:bCs/>
    </w:rPr>
  </w:style>
  <w:style w:type="character" w:styleId="Strong">
    <w:name w:val="Strong"/>
    <w:basedOn w:val="DefaultParagraphFont"/>
    <w:uiPriority w:val="22"/>
    <w:qFormat/>
    <w:rsid w:val="00814338"/>
    <w:rPr>
      <w:b/>
      <w:bCs/>
    </w:rPr>
  </w:style>
  <w:style w:type="table" w:styleId="TableGrid">
    <w:name w:val="Table Grid"/>
    <w:basedOn w:val="TableNormal"/>
    <w:uiPriority w:val="59"/>
    <w:rsid w:val="00D2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0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3C4DF-D2D6-4AA0-ADB3-3CCDE1A99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luw223</cp:lastModifiedBy>
  <cp:revision>3</cp:revision>
  <cp:lastPrinted>2023-06-21T18:39:00Z</cp:lastPrinted>
  <dcterms:created xsi:type="dcterms:W3CDTF">2026-05-11T06:58:00Z</dcterms:created>
  <dcterms:modified xsi:type="dcterms:W3CDTF">2026-05-11T08:02:00Z</dcterms:modified>
</cp:coreProperties>
</file>